
<file path=[Content_Types].xml><?xml version="1.0" encoding="utf-8"?>
<Types xmlns="http://schemas.openxmlformats.org/package/2006/content-types"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81A6D5" w14:textId="535205E3" w:rsidR="00C91DD5" w:rsidRPr="00B33E66" w:rsidRDefault="00B33E66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  <w:r w:rsidRPr="00B33E66">
        <w:rPr>
          <w:rFonts w:ascii="Montserrat SemiBold" w:hAnsi="Montserrat SemiBold" w:cs="Montserrat SemiBold"/>
          <w:b/>
          <w:bCs/>
          <w:noProof/>
          <w:color w:val="3D3D3D"/>
          <w:sz w:val="40"/>
          <w:szCs w:val="40"/>
          <w:lang w:val="lv-LV"/>
        </w:rPr>
        <w:drawing>
          <wp:anchor distT="0" distB="0" distL="114300" distR="114300" simplePos="0" relativeHeight="251658239" behindDoc="1" locked="0" layoutInCell="1" allowOverlap="1" wp14:anchorId="59FA9174" wp14:editId="283A8F63">
            <wp:simplePos x="0" y="0"/>
            <wp:positionH relativeFrom="page">
              <wp:align>right</wp:align>
            </wp:positionH>
            <wp:positionV relativeFrom="paragraph">
              <wp:posOffset>-1332230</wp:posOffset>
            </wp:positionV>
            <wp:extent cx="7553325" cy="10684065"/>
            <wp:effectExtent l="0" t="0" r="0" b="3175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553325" cy="106840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C7349" w:rsidRPr="00B33E66">
        <w:rPr>
          <w:rFonts w:ascii="Montserrat" w:hAnsi="Montserrat" w:cs="Montserrat"/>
          <w:noProof/>
          <w:color w:val="3D3D3D"/>
          <w:sz w:val="32"/>
          <w:szCs w:val="32"/>
          <w:lang w:val="lv-LV"/>
        </w:rPr>
        <w:drawing>
          <wp:anchor distT="0" distB="0" distL="114300" distR="114300" simplePos="0" relativeHeight="251661312" behindDoc="0" locked="0" layoutInCell="1" allowOverlap="1" wp14:anchorId="7521375F" wp14:editId="15626681">
            <wp:simplePos x="0" y="0"/>
            <wp:positionH relativeFrom="margin">
              <wp:posOffset>1986280</wp:posOffset>
            </wp:positionH>
            <wp:positionV relativeFrom="paragraph">
              <wp:posOffset>219075</wp:posOffset>
            </wp:positionV>
            <wp:extent cx="2981325" cy="699770"/>
            <wp:effectExtent l="0" t="0" r="9525" b="0"/>
            <wp:wrapSquare wrapText="bothSides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981325" cy="69977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BE6A3EF" w14:textId="5B352CF7" w:rsidR="00C91DD5" w:rsidRPr="00B33E66" w:rsidRDefault="00C91DD5" w:rsidP="00DF031F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125B7FD7" w14:textId="5F1CE411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5F2F21EF" w14:textId="1CB12B59" w:rsidR="00156844" w:rsidRPr="00B33E66" w:rsidRDefault="00156844" w:rsidP="00156844">
      <w:pPr>
        <w:pStyle w:val="BasicParagraph"/>
        <w:tabs>
          <w:tab w:val="left" w:pos="567"/>
        </w:tabs>
        <w:rPr>
          <w:rFonts w:ascii="Montserrat" w:hAnsi="Montserrat" w:cs="Montserrat"/>
          <w:color w:val="3D3D3D"/>
          <w:sz w:val="32"/>
          <w:szCs w:val="32"/>
          <w:lang w:val="lv-LV"/>
        </w:rPr>
      </w:pPr>
    </w:p>
    <w:p w14:paraId="3E9D8689" w14:textId="22CF8422" w:rsidR="00156844" w:rsidRPr="00B33E66" w:rsidRDefault="00DF031F" w:rsidP="00156844">
      <w:pPr>
        <w:pStyle w:val="BasicParagraph"/>
        <w:tabs>
          <w:tab w:val="left" w:pos="567"/>
        </w:tabs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Latvijas Universitātes Vadības un uzņēmējdarbības mācību centrs</w:t>
      </w:r>
    </w:p>
    <w:p w14:paraId="50DBD15A" w14:textId="38A2481D" w:rsidR="00DF031F" w:rsidRPr="00B33E66" w:rsidRDefault="00DF031F" w:rsidP="00156844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  <w:r w:rsidRPr="00B33E66">
        <w:rPr>
          <w:rFonts w:ascii="Montserrat" w:hAnsi="Montserrat" w:cs="Montserrat"/>
          <w:color w:val="3D3D3D"/>
          <w:lang w:val="lv-LV"/>
        </w:rPr>
        <w:t>(LU VUMC)</w:t>
      </w:r>
    </w:p>
    <w:p w14:paraId="1BFB4795" w14:textId="5AC15A4F" w:rsidR="00DF031F" w:rsidRPr="00B33E66" w:rsidRDefault="00DF031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0A5AD5D2" w14:textId="5C8C1AFC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lang w:val="lv-LV"/>
        </w:rPr>
      </w:pPr>
    </w:p>
    <w:p w14:paraId="7605E786" w14:textId="4D4E63A8" w:rsidR="00156844" w:rsidRPr="00B33E66" w:rsidRDefault="00156844" w:rsidP="00156844">
      <w:pPr>
        <w:pStyle w:val="BasicParagraph"/>
        <w:tabs>
          <w:tab w:val="left" w:pos="567"/>
        </w:tabs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3B10F89D" w14:textId="17F18522" w:rsidR="00156844" w:rsidRPr="00B33E66" w:rsidRDefault="00156844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25E0D19C" w14:textId="70BABF77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7E2124FC" w14:textId="57158D03" w:rsidR="001C7349" w:rsidRPr="00B33E66" w:rsidRDefault="001C7349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</w:p>
    <w:p w14:paraId="4A48AF6F" w14:textId="515B23C7" w:rsidR="00DF031F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IEVADS JAVA PROGRAMMĒŠANĀ</w:t>
      </w:r>
    </w:p>
    <w:p w14:paraId="307861A2" w14:textId="51F71852" w:rsidR="00D44B90" w:rsidRPr="00B33E66" w:rsidRDefault="00D44B90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20"/>
          <w:szCs w:val="20"/>
          <w:lang w:val="lv-LV"/>
        </w:rPr>
      </w:pPr>
      <w:r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NODARBĪBA #</w:t>
      </w:r>
      <w:r w:rsidR="005F3CAC">
        <w:rPr>
          <w:rFonts w:ascii="Montserrat SemiBold" w:hAnsi="Montserrat SemiBold" w:cs="Montserrat SemiBold"/>
          <w:b/>
          <w:bCs/>
          <w:color w:val="3D3D3D"/>
          <w:sz w:val="40"/>
          <w:szCs w:val="40"/>
          <w:lang w:val="lv-LV"/>
        </w:rPr>
        <w:t>7</w:t>
      </w:r>
    </w:p>
    <w:p w14:paraId="617F0EC9" w14:textId="299A305C" w:rsidR="00DF031F" w:rsidRPr="00B33E66" w:rsidRDefault="004C27CF" w:rsidP="00C91DD5">
      <w:pPr>
        <w:pStyle w:val="BasicParagraph"/>
        <w:tabs>
          <w:tab w:val="left" w:pos="567"/>
        </w:tabs>
        <w:ind w:left="349"/>
        <w:jc w:val="center"/>
        <w:rPr>
          <w:rFonts w:ascii="Montserrat" w:hAnsi="Montserrat" w:cs="Montserrat"/>
          <w:color w:val="3D3D3D"/>
          <w:sz w:val="40"/>
          <w:szCs w:val="40"/>
          <w:lang w:val="lv-LV"/>
        </w:rPr>
      </w:pPr>
      <w:r>
        <w:rPr>
          <w:rFonts w:ascii="Montserrat" w:hAnsi="Montserrat" w:cs="Montserrat"/>
          <w:color w:val="3D3D3D"/>
          <w:sz w:val="40"/>
          <w:szCs w:val="40"/>
          <w:lang w:val="lv-LV"/>
        </w:rPr>
        <w:t>Mārtiņš Ceske/Vjačeslavs Vasiļevskis</w:t>
      </w:r>
    </w:p>
    <w:p w14:paraId="050309A6" w14:textId="6EEE5C15" w:rsidR="00DF031F" w:rsidRPr="00B33E66" w:rsidRDefault="00DF031F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  <w:r w:rsidRPr="00B33E66">
        <w:rPr>
          <w:rFonts w:ascii="Montserrat" w:hAnsi="Montserrat" w:cs="Montserrat"/>
          <w:color w:val="3D3D3D"/>
          <w:sz w:val="40"/>
          <w:szCs w:val="40"/>
        </w:rPr>
        <w:t>2021</w:t>
      </w:r>
    </w:p>
    <w:p w14:paraId="083312E8" w14:textId="2A6910AB" w:rsidR="00156844" w:rsidRPr="00B33E66" w:rsidRDefault="00156844" w:rsidP="00C91DD5">
      <w:pPr>
        <w:jc w:val="center"/>
        <w:rPr>
          <w:rFonts w:ascii="Montserrat" w:hAnsi="Montserrat" w:cs="Montserrat"/>
          <w:color w:val="3D3D3D"/>
          <w:sz w:val="40"/>
          <w:szCs w:val="40"/>
        </w:rPr>
      </w:pPr>
    </w:p>
    <w:p w14:paraId="65AB3C2B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55CF2430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44FB76F" w14:textId="77777777" w:rsidR="001C7349" w:rsidRPr="00B33E66" w:rsidRDefault="001C7349" w:rsidP="00156844">
      <w:pPr>
        <w:jc w:val="right"/>
        <w:rPr>
          <w:rFonts w:ascii="Montserrat" w:hAnsi="Montserrat" w:cs="Montserrat"/>
          <w:color w:val="3D3D3D"/>
          <w:sz w:val="24"/>
          <w:szCs w:val="24"/>
        </w:rPr>
      </w:pPr>
    </w:p>
    <w:p w14:paraId="17E5BF0A" w14:textId="641356D2" w:rsidR="001C7349" w:rsidRPr="00B33E66" w:rsidRDefault="00156844" w:rsidP="001C7349">
      <w:pPr>
        <w:jc w:val="right"/>
        <w:rPr>
          <w:rFonts w:ascii="Montserrat" w:hAnsi="Montserrat" w:cs="Montserrat"/>
          <w:color w:val="3D3D3D"/>
          <w:sz w:val="24"/>
          <w:szCs w:val="24"/>
        </w:rPr>
      </w:pPr>
      <w:r w:rsidRPr="00B33E66">
        <w:rPr>
          <w:rFonts w:ascii="Montserrat" w:hAnsi="Montserrat" w:cs="Montserrat"/>
          <w:color w:val="3D3D3D"/>
          <w:sz w:val="24"/>
          <w:szCs w:val="24"/>
        </w:rPr>
        <w:t>ESF projekts Nr. 8.4.1.0/16/l/001</w:t>
      </w:r>
      <w:r w:rsidRPr="00B33E66">
        <w:rPr>
          <w:rFonts w:ascii="Montserrat" w:hAnsi="Montserrat" w:cs="Montserrat"/>
          <w:color w:val="3D3D3D"/>
          <w:sz w:val="24"/>
          <w:szCs w:val="24"/>
        </w:rPr>
        <w:br/>
        <w:t>‘’Nodarbināto personu profesionālās kompetences pilnveide”</w:t>
      </w:r>
    </w:p>
    <w:p w14:paraId="1BBA2122" w14:textId="2AAEE721" w:rsidR="001C7349" w:rsidRPr="00B33E66" w:rsidRDefault="001C7349" w:rsidP="00C91DD5">
      <w:pPr>
        <w:jc w:val="center"/>
      </w:pPr>
      <w:r w:rsidRPr="00B33E66">
        <w:rPr>
          <w:rFonts w:ascii="Montserrat" w:hAnsi="Montserrat" w:cs="Montserrat"/>
          <w:noProof/>
          <w:color w:val="3D3D3D"/>
          <w:sz w:val="32"/>
          <w:szCs w:val="32"/>
        </w:rPr>
        <w:drawing>
          <wp:anchor distT="0" distB="0" distL="114300" distR="114300" simplePos="0" relativeHeight="251659264" behindDoc="0" locked="0" layoutInCell="1" allowOverlap="1" wp14:anchorId="47DD7387" wp14:editId="0C7F2FEC">
            <wp:simplePos x="0" y="0"/>
            <wp:positionH relativeFrom="margin">
              <wp:posOffset>3369310</wp:posOffset>
            </wp:positionH>
            <wp:positionV relativeFrom="paragraph">
              <wp:posOffset>13970</wp:posOffset>
            </wp:positionV>
            <wp:extent cx="3519805" cy="848360"/>
            <wp:effectExtent l="0" t="0" r="4445" b="8890"/>
            <wp:wrapSquare wrapText="bothSides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519805" cy="8483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60F1E9D" w14:textId="492C29C8" w:rsidR="001C7349" w:rsidRPr="00B33E66" w:rsidRDefault="001C7349" w:rsidP="00C91DD5">
      <w:pPr>
        <w:jc w:val="center"/>
      </w:pPr>
    </w:p>
    <w:p w14:paraId="0CA97A08" w14:textId="12CC49E9" w:rsidR="001C7349" w:rsidRPr="00B33E66" w:rsidRDefault="001C7349" w:rsidP="00C91DD5">
      <w:pPr>
        <w:jc w:val="center"/>
      </w:pPr>
    </w:p>
    <w:p w14:paraId="4D0CE191" w14:textId="57851DF3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0" w:name="nodarbība-1.-obligātais-mājas-darbs-3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1. mājas darbs</w:t>
      </w:r>
      <w:bookmarkEnd w:id="0"/>
    </w:p>
    <w:p w14:paraId="739CD34F" w14:textId="0091B3F8" w:rsidR="005F3CAC" w:rsidRDefault="005F3CAC" w:rsidP="005F3CAC">
      <w:pPr>
        <w:pStyle w:val="Heading1"/>
      </w:pPr>
      <w:bookmarkStart w:id="1" w:name="revrsais-masīvs"/>
      <w:r w:rsidRPr="001D0D8C">
        <w:rPr>
          <w:rFonts w:ascii="Montserrat SemiBold" w:hAnsi="Montserrat SemiBold"/>
          <w:color w:val="3E3E3D"/>
        </w:rPr>
        <w:t>Rev</w:t>
      </w:r>
      <w:r w:rsidR="001D0D8C">
        <w:rPr>
          <w:rFonts w:ascii="Montserrat SemiBold" w:hAnsi="Montserrat SemiBold"/>
          <w:color w:val="3E3E3D"/>
        </w:rPr>
        <w:t>e</w:t>
      </w:r>
      <w:r w:rsidRPr="001D0D8C">
        <w:rPr>
          <w:rFonts w:ascii="Montserrat SemiBold" w:hAnsi="Montserrat SemiBold"/>
          <w:color w:val="3E3E3D"/>
        </w:rPr>
        <w:t>rsais masīvs</w:t>
      </w:r>
      <w:bookmarkEnd w:id="1"/>
    </w:p>
    <w:p w14:paraId="62637715" w14:textId="77777777" w:rsidR="005F3CAC" w:rsidRDefault="005F3CAC" w:rsidP="005F3CAC">
      <w:pPr>
        <w:pStyle w:val="Heading3"/>
      </w:pPr>
      <w:bookmarkStart w:id="2" w:name="noteikumi-5"/>
      <w:r w:rsidRP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i:</w:t>
      </w:r>
      <w:bookmarkEnd w:id="2"/>
    </w:p>
    <w:p w14:paraId="1CDC445C" w14:textId="0EC4A0D2" w:rsidR="005F3CAC" w:rsidRDefault="005F3CAC" w:rsidP="001D0D8C">
      <w:pPr>
        <w:pStyle w:val="Compact"/>
        <w:numPr>
          <w:ilvl w:val="0"/>
          <w:numId w:val="3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Uzrakstiet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etodi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kas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k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arametr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saņe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asīv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k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rezultāt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atgriež masīvu kur elem</w:t>
      </w:r>
      <w:r w:rsidR="001D0D8C">
        <w:rPr>
          <w:rFonts w:ascii="Montserrat" w:hAnsi="Montserrat" w:cs="Open Sans"/>
          <w:color w:val="3E3E3D"/>
          <w:shd w:val="clear" w:color="auto" w:fill="FFFFFF"/>
          <w:lang w:val="lv-LV"/>
        </w:rPr>
        <w:t>e</w:t>
      </w:r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nti </w:t>
      </w:r>
      <w:r w:rsid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ir sakārtoti </w:t>
      </w:r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reversā kārtībā kā dotajam masīvam</w:t>
      </w:r>
    </w:p>
    <w:p w14:paraId="3A007B27" w14:textId="77777777" w:rsidR="001D0D8C" w:rsidRPr="001D0D8C" w:rsidRDefault="001D0D8C" w:rsidP="001D0D8C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49374E32" w14:textId="3D633568" w:rsidR="005F3CAC" w:rsidRDefault="005F3CAC" w:rsidP="005F3CAC">
      <w:pPr>
        <w:pStyle w:val="SourceCode"/>
        <w:rPr>
          <w:rStyle w:val="VerbatimChar"/>
        </w:rPr>
      </w:pPr>
      <w:r>
        <w:rPr>
          <w:rStyle w:val="VerbatimChar"/>
        </w:rPr>
        <w:t xml:space="preserve">    padotais masīvs - {1, 2, 3}</w:t>
      </w:r>
      <w:r>
        <w:br/>
      </w:r>
      <w:r>
        <w:rPr>
          <w:rStyle w:val="VerbatimChar"/>
        </w:rPr>
        <w:t xml:space="preserve">    rezultāts - {3, 2, 1}</w:t>
      </w:r>
    </w:p>
    <w:p w14:paraId="2204B977" w14:textId="77777777" w:rsidR="001D0D8C" w:rsidRDefault="001D0D8C" w:rsidP="005F3CAC">
      <w:pPr>
        <w:pStyle w:val="SourceCode"/>
      </w:pPr>
    </w:p>
    <w:p w14:paraId="69BFA6A8" w14:textId="321A53B2" w:rsidR="005F3CAC" w:rsidRDefault="005F3CAC" w:rsidP="005F3CAC">
      <w:pPr>
        <w:pStyle w:val="Heading3"/>
      </w:pPr>
      <w:bookmarkStart w:id="3" w:name="soļi-4"/>
      <w:r w:rsidRP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Soļi</w:t>
      </w:r>
      <w:bookmarkEnd w:id="3"/>
      <w:r w:rsidR="001D0D8C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:</w:t>
      </w:r>
    </w:p>
    <w:p w14:paraId="78697AB5" w14:textId="0CA21B04" w:rsidR="005F3CAC" w:rsidRDefault="005F3CAC" w:rsidP="001D0D8C">
      <w:pPr>
        <w:pStyle w:val="Compact"/>
        <w:numPr>
          <w:ilvl w:val="0"/>
          <w:numId w:val="3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Izveidojam jaunu klasi ar nosaukumu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ArrayUtil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pievienojam statisku metodi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reverse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(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nt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arr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), kura pagaidām atgriezīs tukšu masīvu</w:t>
      </w:r>
    </w:p>
    <w:p w14:paraId="1E1F091D" w14:textId="77777777" w:rsidR="001D0D8C" w:rsidRPr="001D0D8C" w:rsidRDefault="001D0D8C" w:rsidP="001D0D8C">
      <w:pPr>
        <w:pStyle w:val="Compact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01955F61" w14:textId="612A69DA" w:rsidR="005F3CAC" w:rsidRDefault="005F3CAC" w:rsidP="005F3CAC">
      <w:pPr>
        <w:pStyle w:val="SourceCode"/>
        <w:rPr>
          <w:rStyle w:val="VerbatimChar"/>
        </w:rPr>
      </w:pP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rayUtils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[] </w:t>
      </w:r>
      <w:proofErr w:type="spellStart"/>
      <w:r>
        <w:rPr>
          <w:rStyle w:val="VerbatimChar"/>
        </w:rPr>
        <w:t>revers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[] </w:t>
      </w:r>
      <w:proofErr w:type="spellStart"/>
      <w:r>
        <w:rPr>
          <w:rStyle w:val="VerbatimChar"/>
        </w:rPr>
        <w:t>array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[]{};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}</w:t>
      </w:r>
    </w:p>
    <w:p w14:paraId="332BA83D" w14:textId="77777777" w:rsidR="001D0D8C" w:rsidRDefault="001D0D8C" w:rsidP="005F3CAC">
      <w:pPr>
        <w:pStyle w:val="SourceCode"/>
      </w:pPr>
    </w:p>
    <w:p w14:paraId="5A78B5D2" w14:textId="77777777" w:rsidR="005F3CAC" w:rsidRPr="001D0D8C" w:rsidRDefault="005F3CAC" w:rsidP="001D0D8C">
      <w:pPr>
        <w:pStyle w:val="Compact"/>
        <w:numPr>
          <w:ilvl w:val="0"/>
          <w:numId w:val="3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zveidoj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jaun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klasi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ar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nosaukum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ArrayUtilsTest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ievienoj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main”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etodi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Šo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klasi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ē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zmantosi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lai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ārbaudīt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ArrayUtil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klase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etode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</w:p>
    <w:p w14:paraId="63E43239" w14:textId="77777777" w:rsidR="005F3CAC" w:rsidRDefault="005F3CAC" w:rsidP="005F3CAC">
      <w:pPr>
        <w:pStyle w:val="SourceCode"/>
      </w:pP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clas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ArrayUtilsTest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</w:t>
      </w:r>
      <w:proofErr w:type="spellStart"/>
      <w:r>
        <w:rPr>
          <w:rStyle w:val="VerbatimChar"/>
        </w:rPr>
        <w:t>publ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static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void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ain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String</w:t>
      </w:r>
      <w:proofErr w:type="spellEnd"/>
      <w:r>
        <w:rPr>
          <w:rStyle w:val="VerbatimChar"/>
        </w:rPr>
        <w:t xml:space="preserve">[] </w:t>
      </w:r>
      <w:proofErr w:type="spellStart"/>
      <w:r>
        <w:rPr>
          <w:rStyle w:val="VerbatimChar"/>
        </w:rPr>
        <w:t>args</w:t>
      </w:r>
      <w:proofErr w:type="spellEnd"/>
      <w:r>
        <w:rPr>
          <w:rStyle w:val="VerbatimChar"/>
        </w:rPr>
        <w:t>) {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}</w:t>
      </w:r>
    </w:p>
    <w:p w14:paraId="4467A074" w14:textId="0D5C4DA3" w:rsidR="005F3CAC" w:rsidRDefault="005F3CAC" w:rsidP="001D0D8C">
      <w:pPr>
        <w:pStyle w:val="Compact"/>
        <w:numPr>
          <w:ilvl w:val="0"/>
          <w:numId w:val="34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T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k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etode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reverse”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statiska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tad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ē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var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to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zsaukt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bez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objekta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veidošana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zsauc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to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klase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ArrayUtilsTest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etodē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main” un rezultātu ievietojam mainīgajā “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result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”</w:t>
      </w:r>
    </w:p>
    <w:p w14:paraId="291B2B9A" w14:textId="77777777" w:rsidR="001D0D8C" w:rsidRPr="001D0D8C" w:rsidRDefault="001D0D8C" w:rsidP="001D0D8C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5683639F" w14:textId="61D592BF" w:rsidR="005F3CAC" w:rsidRDefault="005F3CAC" w:rsidP="005F3CAC">
      <w:pPr>
        <w:pStyle w:val="SourceCode"/>
        <w:rPr>
          <w:rStyle w:val="VerbatimChar"/>
        </w:rPr>
      </w:pP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[] </w:t>
      </w:r>
      <w:proofErr w:type="spellStart"/>
      <w:r>
        <w:rPr>
          <w:rStyle w:val="VerbatimChar"/>
        </w:rPr>
        <w:t>resul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ArrayUtils.reverse</w:t>
      </w:r>
      <w:proofErr w:type="spellEnd"/>
      <w:r>
        <w:rPr>
          <w:rStyle w:val="VerbatimChar"/>
        </w:rPr>
        <w:t>(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[]{1, 2, 3});</w:t>
      </w:r>
    </w:p>
    <w:p w14:paraId="596B8253" w14:textId="77777777" w:rsidR="001D0D8C" w:rsidRDefault="001D0D8C" w:rsidP="005F3CAC">
      <w:pPr>
        <w:pStyle w:val="SourceCode"/>
      </w:pPr>
    </w:p>
    <w:p w14:paraId="0991B0AB" w14:textId="079CAEA0" w:rsidR="005F3CAC" w:rsidRPr="001D0D8C" w:rsidRDefault="005F3CAC" w:rsidP="001D0D8C">
      <w:pPr>
        <w:pStyle w:val="Compact"/>
        <w:numPr>
          <w:ilvl w:val="0"/>
          <w:numId w:val="34"/>
        </w:numPr>
      </w:pP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lastRenderedPageBreak/>
        <w:t>Uzrakst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ainīg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result”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ārbaudi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.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ē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zinā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ka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areiz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rezultāt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jābūt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t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ka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irmai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elements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3,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otrai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- 2, trešais </w:t>
      </w:r>
      <w:r w:rsidR="001D0D8C">
        <w:rPr>
          <w:rFonts w:ascii="Montserrat" w:hAnsi="Montserrat" w:cs="Open Sans"/>
          <w:color w:val="3E3E3D"/>
          <w:shd w:val="clear" w:color="auto" w:fill="FFFFFF"/>
          <w:lang w:val="lv-LV"/>
        </w:rPr>
        <w:t>–</w:t>
      </w:r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1</w:t>
      </w:r>
    </w:p>
    <w:p w14:paraId="4A1970BA" w14:textId="77777777" w:rsidR="001D0D8C" w:rsidRDefault="001D0D8C" w:rsidP="001D0D8C">
      <w:pPr>
        <w:pStyle w:val="Compact"/>
        <w:ind w:left="720"/>
      </w:pPr>
    </w:p>
    <w:p w14:paraId="621AF70E" w14:textId="3F84BC16" w:rsidR="001D0D8C" w:rsidRDefault="005F3CAC" w:rsidP="005F3CAC">
      <w:pPr>
        <w:pStyle w:val="SourceCode"/>
      </w:pP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System.out.print</w:t>
      </w:r>
      <w:proofErr w:type="spellEnd"/>
      <w:r>
        <w:rPr>
          <w:rStyle w:val="VerbatimChar"/>
        </w:rPr>
        <w:t xml:space="preserve">("Testējam klases </w:t>
      </w:r>
      <w:proofErr w:type="spellStart"/>
      <w:r>
        <w:rPr>
          <w:rStyle w:val="VerbatimChar"/>
        </w:rPr>
        <w:t>ArrayUtils</w:t>
      </w:r>
      <w:proofErr w:type="spellEnd"/>
      <w:r>
        <w:rPr>
          <w:rStyle w:val="VerbatimChar"/>
        </w:rPr>
        <w:t xml:space="preserve"> metodi '</w:t>
      </w:r>
      <w:proofErr w:type="spellStart"/>
      <w:r>
        <w:rPr>
          <w:rStyle w:val="VerbatimChar"/>
        </w:rPr>
        <w:t>reverse</w:t>
      </w:r>
      <w:proofErr w:type="spellEnd"/>
      <w:r>
        <w:rPr>
          <w:rStyle w:val="VerbatimChar"/>
        </w:rPr>
        <w:t>', darbojas ..")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f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result</w:t>
      </w:r>
      <w:proofErr w:type="spellEnd"/>
      <w:r>
        <w:rPr>
          <w:rStyle w:val="VerbatimChar"/>
        </w:rPr>
        <w:t xml:space="preserve">[0] == 3 &amp;&amp; </w:t>
      </w:r>
      <w:proofErr w:type="spellStart"/>
      <w:r>
        <w:rPr>
          <w:rStyle w:val="VerbatimChar"/>
        </w:rPr>
        <w:t>result</w:t>
      </w:r>
      <w:proofErr w:type="spellEnd"/>
      <w:r>
        <w:rPr>
          <w:rStyle w:val="VerbatimChar"/>
        </w:rPr>
        <w:t xml:space="preserve">[1] == 2 &amp;&amp; </w:t>
      </w:r>
      <w:proofErr w:type="spellStart"/>
      <w:r>
        <w:rPr>
          <w:rStyle w:val="VerbatimChar"/>
        </w:rPr>
        <w:t>result</w:t>
      </w:r>
      <w:proofErr w:type="spellEnd"/>
      <w:r>
        <w:rPr>
          <w:rStyle w:val="VerbatimChar"/>
        </w:rPr>
        <w:t>[2] == 1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PAREIZI");</w:t>
      </w:r>
      <w:r>
        <w:br/>
      </w:r>
      <w:r>
        <w:rPr>
          <w:rStyle w:val="VerbatimChar"/>
        </w:rPr>
        <w:t xml:space="preserve">        } </w:t>
      </w:r>
      <w:proofErr w:type="spellStart"/>
      <w:r>
        <w:rPr>
          <w:rStyle w:val="VerbatimChar"/>
        </w:rPr>
        <w:t>else</w:t>
      </w:r>
      <w:proofErr w:type="spellEnd"/>
      <w:r>
        <w:rPr>
          <w:rStyle w:val="VerbatimChar"/>
        </w:rPr>
        <w:t xml:space="preserve">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System.out.println</w:t>
      </w:r>
      <w:proofErr w:type="spellEnd"/>
      <w:r>
        <w:rPr>
          <w:rStyle w:val="VerbatimChar"/>
        </w:rPr>
        <w:t>("NEPAREIZI");</w:t>
      </w:r>
      <w:r>
        <w:br/>
      </w:r>
      <w:r>
        <w:rPr>
          <w:rStyle w:val="VerbatimChar"/>
        </w:rPr>
        <w:t xml:space="preserve">        }</w:t>
      </w:r>
    </w:p>
    <w:p w14:paraId="0AE31430" w14:textId="77777777" w:rsidR="005F3CAC" w:rsidRDefault="005F3CAC" w:rsidP="001D0D8C">
      <w:pPr>
        <w:pStyle w:val="Compact"/>
        <w:numPr>
          <w:ilvl w:val="0"/>
          <w:numId w:val="34"/>
        </w:numPr>
      </w:pP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alaižot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šo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ArrayUtilsTest.main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”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egūsi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kļūda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aziņojum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jo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ē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tač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vēl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nees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realizējuši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etodi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reverse”</w:t>
      </w:r>
    </w:p>
    <w:p w14:paraId="31CB5F1C" w14:textId="76450AF0" w:rsidR="001D0D8C" w:rsidRPr="001D0D8C" w:rsidRDefault="005F3CAC" w:rsidP="001D0D8C">
      <w:pPr>
        <w:pStyle w:val="SourceCode"/>
        <w:numPr>
          <w:ilvl w:val="0"/>
          <w:numId w:val="34"/>
        </w:numPr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1D0D8C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Testējam klases </w:t>
      </w:r>
      <w:proofErr w:type="spellStart"/>
      <w:r w:rsidRPr="001D0D8C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ArrayUtils</w:t>
      </w:r>
      <w:proofErr w:type="spellEnd"/>
      <w:r w:rsidRPr="001D0D8C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metodi '</w:t>
      </w:r>
      <w:proofErr w:type="spellStart"/>
      <w:r w:rsidRPr="001D0D8C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reverse</w:t>
      </w:r>
      <w:proofErr w:type="spellEnd"/>
      <w:r w:rsidRPr="001D0D8C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'</w:t>
      </w:r>
      <w:r w:rsidR="001D0D8C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, iegūsim kļūdu. Tā tam jābūt, jo neesam vēl uzrakstījuši pašu "</w:t>
      </w:r>
      <w:proofErr w:type="spellStart"/>
      <w:r w:rsidR="001D0D8C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reverse</w:t>
      </w:r>
      <w:proofErr w:type="spellEnd"/>
      <w:r w:rsidR="001D0D8C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" metodi</w:t>
      </w:r>
    </w:p>
    <w:p w14:paraId="448A3341" w14:textId="21D28930" w:rsidR="005F3CAC" w:rsidRDefault="005F3CAC" w:rsidP="005F3CAC">
      <w:pPr>
        <w:pStyle w:val="SourceCode"/>
        <w:rPr>
          <w:rStyle w:val="VerbatimChar"/>
        </w:rPr>
      </w:pPr>
      <w:r>
        <w:rPr>
          <w:rStyle w:val="VerbatimChar"/>
        </w:rPr>
        <w:t>..</w:t>
      </w:r>
      <w:proofErr w:type="spellStart"/>
      <w:r>
        <w:rPr>
          <w:rStyle w:val="VerbatimChar"/>
        </w:rPr>
        <w:t>Exceptio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thread</w:t>
      </w:r>
      <w:proofErr w:type="spellEnd"/>
      <w:r>
        <w:rPr>
          <w:rStyle w:val="VerbatimChar"/>
        </w:rPr>
        <w:t xml:space="preserve"> "</w:t>
      </w:r>
      <w:proofErr w:type="spellStart"/>
      <w:r>
        <w:rPr>
          <w:rStyle w:val="VerbatimChar"/>
        </w:rPr>
        <w:t>main</w:t>
      </w:r>
      <w:proofErr w:type="spellEnd"/>
      <w:r>
        <w:rPr>
          <w:rStyle w:val="VerbatimChar"/>
        </w:rPr>
        <w:t xml:space="preserve">" </w:t>
      </w:r>
      <w:proofErr w:type="spellStart"/>
      <w:r>
        <w:rPr>
          <w:rStyle w:val="VerbatimChar"/>
        </w:rPr>
        <w:t>java.lang.ArrayIndexOutOfBoundsException</w:t>
      </w:r>
      <w:proofErr w:type="spellEnd"/>
      <w:r>
        <w:rPr>
          <w:rStyle w:val="VerbatimChar"/>
        </w:rPr>
        <w:t>: 0</w:t>
      </w:r>
      <w:r>
        <w:br/>
      </w:r>
      <w:r>
        <w:rPr>
          <w:rStyle w:val="VerbatimChar"/>
        </w:rPr>
        <w:t xml:space="preserve">    </w:t>
      </w:r>
      <w:proofErr w:type="spellStart"/>
      <w:r>
        <w:rPr>
          <w:rStyle w:val="VerbatimChar"/>
        </w:rPr>
        <w:t>at</w:t>
      </w:r>
      <w:proofErr w:type="spellEnd"/>
      <w:r>
        <w:rPr>
          <w:rStyle w:val="VerbatimChar"/>
        </w:rPr>
        <w:t xml:space="preserve"> com.examples.lesson3.ArrayUtilsTest.main(ArrayUtilsTest.java:10)</w:t>
      </w:r>
    </w:p>
    <w:p w14:paraId="60A173AD" w14:textId="77777777" w:rsidR="001D0D8C" w:rsidRDefault="001D0D8C" w:rsidP="005F3CAC">
      <w:pPr>
        <w:pStyle w:val="SourceCode"/>
        <w:rPr>
          <w:rFonts w:ascii="Montserrat" w:hAnsi="Montserrat" w:cs="Open Sans"/>
          <w:b/>
          <w:bCs/>
          <w:color w:val="3E3E3D"/>
          <w:shd w:val="clear" w:color="auto" w:fill="FFFFFF"/>
        </w:rPr>
      </w:pPr>
    </w:p>
    <w:p w14:paraId="24E5BAB3" w14:textId="06E275BB" w:rsidR="001D0D8C" w:rsidRDefault="001D0D8C" w:rsidP="005F3CAC">
      <w:pPr>
        <w:pStyle w:val="SourceCode"/>
      </w:pPr>
      <w:r>
        <w:rPr>
          <w:rFonts w:ascii="Montserrat" w:hAnsi="Montserrat" w:cs="Open Sans"/>
          <w:b/>
          <w:bCs/>
          <w:color w:val="3E3E3D"/>
          <w:shd w:val="clear" w:color="auto" w:fill="FFFFFF"/>
        </w:rPr>
        <w:t>Metodes "</w:t>
      </w:r>
      <w:proofErr w:type="spellStart"/>
      <w:r>
        <w:rPr>
          <w:rFonts w:ascii="Montserrat" w:hAnsi="Montserrat" w:cs="Open Sans"/>
          <w:b/>
          <w:bCs/>
          <w:color w:val="3E3E3D"/>
          <w:shd w:val="clear" w:color="auto" w:fill="FFFFFF"/>
        </w:rPr>
        <w:t>reverse</w:t>
      </w:r>
      <w:proofErr w:type="spellEnd"/>
      <w:r>
        <w:rPr>
          <w:rFonts w:ascii="Montserrat" w:hAnsi="Montserrat" w:cs="Open Sans"/>
          <w:b/>
          <w:bCs/>
          <w:color w:val="3E3E3D"/>
          <w:shd w:val="clear" w:color="auto" w:fill="FFFFFF"/>
        </w:rPr>
        <w:t>" implementācija</w:t>
      </w:r>
    </w:p>
    <w:p w14:paraId="04DD18D6" w14:textId="340D8363" w:rsidR="005F3CAC" w:rsidRDefault="005F3CAC" w:rsidP="001D0D8C">
      <w:pPr>
        <w:pStyle w:val="Compact"/>
        <w:numPr>
          <w:ilvl w:val="0"/>
          <w:numId w:val="37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ē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zinā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ka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rezultāt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bū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asīv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kur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zmēr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bū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tād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pats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k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adotaj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. Tātad mēs varam rakstīt:</w:t>
      </w:r>
    </w:p>
    <w:p w14:paraId="05762E15" w14:textId="77777777" w:rsidR="001D0D8C" w:rsidRPr="001D0D8C" w:rsidRDefault="001D0D8C" w:rsidP="001D0D8C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310E8383" w14:textId="0EB4F22C" w:rsidR="005F3CAC" w:rsidRDefault="005F3CAC" w:rsidP="005F3CAC">
      <w:pPr>
        <w:pStyle w:val="SourceCode"/>
        <w:rPr>
          <w:rStyle w:val="VerbatimChar"/>
        </w:rPr>
      </w:pP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[] </w:t>
      </w:r>
      <w:proofErr w:type="spellStart"/>
      <w:r>
        <w:rPr>
          <w:rStyle w:val="VerbatimChar"/>
        </w:rPr>
        <w:t>resul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array.length</w:t>
      </w:r>
      <w:proofErr w:type="spellEnd"/>
      <w:r>
        <w:rPr>
          <w:rStyle w:val="VerbatimChar"/>
        </w:rPr>
        <w:t>];</w:t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ult</w:t>
      </w:r>
      <w:proofErr w:type="spellEnd"/>
      <w:r>
        <w:rPr>
          <w:rStyle w:val="VerbatimChar"/>
        </w:rPr>
        <w:t>;</w:t>
      </w:r>
    </w:p>
    <w:p w14:paraId="4EBB45B8" w14:textId="77777777" w:rsidR="001D0D8C" w:rsidRDefault="001D0D8C" w:rsidP="005F3CAC">
      <w:pPr>
        <w:pStyle w:val="SourceCode"/>
      </w:pPr>
    </w:p>
    <w:p w14:paraId="14D81428" w14:textId="2D7BA731" w:rsidR="005F3CAC" w:rsidRDefault="005F3CAC" w:rsidP="001D0D8C">
      <w:pPr>
        <w:pStyle w:val="Compact"/>
        <w:numPr>
          <w:ilvl w:val="0"/>
          <w:numId w:val="36"/>
        </w:numPr>
      </w:pPr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Lai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sagabāt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elementu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revers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kārtīb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ē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var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to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nolasīt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no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dot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asīva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sākot ar pēdējo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elemtu</w:t>
      </w:r>
      <w:proofErr w:type="spellEnd"/>
      <w:r>
        <w:t>.</w:t>
      </w:r>
    </w:p>
    <w:p w14:paraId="7BC9C9AE" w14:textId="77777777" w:rsidR="001D0D8C" w:rsidRDefault="001D0D8C" w:rsidP="001D0D8C">
      <w:pPr>
        <w:pStyle w:val="Compact"/>
        <w:ind w:left="480"/>
      </w:pPr>
    </w:p>
    <w:p w14:paraId="46F9D9B5" w14:textId="77777777" w:rsidR="001D0D8C" w:rsidRDefault="005F3CAC" w:rsidP="005F3CAC">
      <w:pPr>
        <w:pStyle w:val="SourceCode"/>
        <w:rPr>
          <w:rStyle w:val="VerbatimChar"/>
        </w:rPr>
      </w:pP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[] </w:t>
      </w:r>
      <w:proofErr w:type="spellStart"/>
      <w:r>
        <w:rPr>
          <w:rStyle w:val="VerbatimChar"/>
        </w:rPr>
        <w:t>result</w:t>
      </w:r>
      <w:proofErr w:type="spellEnd"/>
      <w:r>
        <w:rPr>
          <w:rStyle w:val="VerbatimChar"/>
        </w:rPr>
        <w:t xml:space="preserve"> = </w:t>
      </w:r>
      <w:proofErr w:type="spellStart"/>
      <w:r>
        <w:rPr>
          <w:rStyle w:val="VerbatimChar"/>
        </w:rPr>
        <w:t>new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>[</w:t>
      </w:r>
      <w:proofErr w:type="spellStart"/>
      <w:r>
        <w:rPr>
          <w:rStyle w:val="VerbatimChar"/>
        </w:rPr>
        <w:t>array.length</w:t>
      </w:r>
      <w:proofErr w:type="spellEnd"/>
      <w:r>
        <w:rPr>
          <w:rStyle w:val="VerbatimChar"/>
        </w:rPr>
        <w:t>];</w:t>
      </w:r>
      <w:r>
        <w:br/>
      </w: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i = </w:t>
      </w:r>
      <w:proofErr w:type="spellStart"/>
      <w:r>
        <w:rPr>
          <w:rStyle w:val="VerbatimChar"/>
        </w:rPr>
        <w:t>array.length</w:t>
      </w:r>
      <w:proofErr w:type="spellEnd"/>
      <w:r>
        <w:rPr>
          <w:rStyle w:val="VerbatimChar"/>
        </w:rPr>
        <w:t xml:space="preserve"> - 1; i &gt;= 0; i--) {  </w:t>
      </w:r>
    </w:p>
    <w:p w14:paraId="321C9CB7" w14:textId="77777777" w:rsidR="001D0D8C" w:rsidRDefault="005F3CAC" w:rsidP="001D0D8C">
      <w:pPr>
        <w:pStyle w:val="SourceCode"/>
        <w:ind w:firstLine="720"/>
        <w:rPr>
          <w:rStyle w:val="VerbatimChar"/>
        </w:rPr>
      </w:pPr>
      <w:r>
        <w:rPr>
          <w:rStyle w:val="VerbatimChar"/>
        </w:rPr>
        <w:t>//šeit i ir vienāds ar masīva lielāko pēdējā elem</w:t>
      </w:r>
      <w:r w:rsidR="001D0D8C">
        <w:rPr>
          <w:rStyle w:val="VerbatimChar"/>
        </w:rPr>
        <w:t>en</w:t>
      </w:r>
      <w:r>
        <w:rPr>
          <w:rStyle w:val="VerbatimChar"/>
        </w:rPr>
        <w:t>ta indeksu</w:t>
      </w:r>
      <w:r>
        <w:br/>
      </w:r>
      <w:r>
        <w:rPr>
          <w:rStyle w:val="VerbatimChar"/>
        </w:rPr>
        <w:t xml:space="preserve">      //pie katras iterācijas skaitītāju samazin</w:t>
      </w:r>
      <w:r w:rsidR="001D0D8C">
        <w:rPr>
          <w:rStyle w:val="VerbatimChar"/>
        </w:rPr>
        <w:t>ā</w:t>
      </w:r>
      <w:r>
        <w:rPr>
          <w:rStyle w:val="VerbatimChar"/>
        </w:rPr>
        <w:t xml:space="preserve">m par vienu </w:t>
      </w:r>
      <w:r>
        <w:br/>
      </w:r>
      <w:r>
        <w:rPr>
          <w:rStyle w:val="VerbatimChar"/>
        </w:rPr>
        <w:t xml:space="preserve">      / un </w:t>
      </w:r>
      <w:proofErr w:type="spellStart"/>
      <w:r>
        <w:rPr>
          <w:rStyle w:val="VerbatimChar"/>
        </w:rPr>
        <w:t>iterējam</w:t>
      </w:r>
      <w:proofErr w:type="spellEnd"/>
      <w:r>
        <w:rPr>
          <w:rStyle w:val="VerbatimChar"/>
        </w:rPr>
        <w:t xml:space="preserve"> līdz nonākam līdz masīva sākumam</w:t>
      </w:r>
      <w:r>
        <w:br/>
      </w:r>
      <w:r>
        <w:rPr>
          <w:rStyle w:val="VerbatimChar"/>
        </w:rPr>
        <w:t xml:space="preserve">//             ... </w:t>
      </w:r>
      <w:r>
        <w:br/>
      </w:r>
      <w:r>
        <w:rPr>
          <w:rStyle w:val="VerbatimChar"/>
        </w:rPr>
        <w:t xml:space="preserve">        }        </w:t>
      </w:r>
    </w:p>
    <w:p w14:paraId="4089F4A9" w14:textId="46B89443" w:rsidR="005F3CAC" w:rsidRDefault="005F3CAC" w:rsidP="001D0D8C">
      <w:pPr>
        <w:pStyle w:val="SourceCode"/>
        <w:ind w:firstLine="720"/>
      </w:pPr>
      <w:r>
        <w:br/>
      </w: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return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result</w:t>
      </w:r>
      <w:proofErr w:type="spellEnd"/>
      <w:r>
        <w:rPr>
          <w:rStyle w:val="VerbatimChar"/>
        </w:rPr>
        <w:t>;</w:t>
      </w:r>
    </w:p>
    <w:p w14:paraId="077BBEBB" w14:textId="283D200F" w:rsidR="005F3CAC" w:rsidRDefault="005F3CAC" w:rsidP="001D0D8C">
      <w:pPr>
        <w:pStyle w:val="Compact"/>
        <w:numPr>
          <w:ilvl w:val="0"/>
          <w:numId w:val="35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lastRenderedPageBreak/>
        <w:t xml:space="preserve">Lai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saglabāt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vērtība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cit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asīv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mums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nepieciešam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jaun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ndek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skaitītāj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j”,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nodefinēsi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to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skaitīsi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uz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riekš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ar katru cikla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nterāciju</w:t>
      </w:r>
      <w:proofErr w:type="spellEnd"/>
    </w:p>
    <w:p w14:paraId="4C03B22B" w14:textId="77777777" w:rsidR="001D0D8C" w:rsidRPr="001D0D8C" w:rsidRDefault="001D0D8C" w:rsidP="001D0D8C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3150BC6A" w14:textId="77777777" w:rsidR="005F3CAC" w:rsidRDefault="005F3CAC" w:rsidP="005F3CAC">
      <w:pPr>
        <w:pStyle w:val="SourceCode"/>
      </w:pP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i = </w:t>
      </w:r>
      <w:proofErr w:type="spellStart"/>
      <w:r>
        <w:rPr>
          <w:rStyle w:val="VerbatimChar"/>
        </w:rPr>
        <w:t>array.length</w:t>
      </w:r>
      <w:proofErr w:type="spellEnd"/>
      <w:r>
        <w:rPr>
          <w:rStyle w:val="VerbatimChar"/>
        </w:rPr>
        <w:t xml:space="preserve"> - 1, j = 0; i &gt;= 0; i--, j++) {    </w:t>
      </w:r>
      <w:r>
        <w:br/>
      </w:r>
      <w:r>
        <w:rPr>
          <w:rStyle w:val="VerbatimChar"/>
        </w:rPr>
        <w:t xml:space="preserve">            //    ...</w:t>
      </w:r>
      <w:r>
        <w:br/>
      </w:r>
      <w:r>
        <w:rPr>
          <w:rStyle w:val="VerbatimChar"/>
        </w:rPr>
        <w:t xml:space="preserve">        }</w:t>
      </w:r>
    </w:p>
    <w:p w14:paraId="0158F5FE" w14:textId="44D709D7" w:rsidR="005F3CAC" w:rsidRDefault="005F3CAC" w:rsidP="001D0D8C">
      <w:pPr>
        <w:pStyle w:val="Compact"/>
        <w:numPr>
          <w:ilvl w:val="0"/>
          <w:numId w:val="35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Un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beigās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ievienoj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erakstīšanu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jaun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masīvā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ēc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“j”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indeksa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un nolasīšanu pēc “i” indeksa</w:t>
      </w:r>
    </w:p>
    <w:p w14:paraId="08A15E5E" w14:textId="77777777" w:rsidR="001D0D8C" w:rsidRPr="001D0D8C" w:rsidRDefault="001D0D8C" w:rsidP="001D0D8C">
      <w:pPr>
        <w:pStyle w:val="Compact"/>
        <w:ind w:left="48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4CE1CFB0" w14:textId="31ADE6C9" w:rsidR="005F3CAC" w:rsidRDefault="005F3CAC" w:rsidP="005F3CAC">
      <w:pPr>
        <w:pStyle w:val="SourceCode"/>
        <w:rPr>
          <w:rStyle w:val="VerbatimChar"/>
        </w:rPr>
      </w:pPr>
      <w:r>
        <w:rPr>
          <w:rStyle w:val="VerbatimChar"/>
        </w:rPr>
        <w:t xml:space="preserve">        </w:t>
      </w:r>
      <w:proofErr w:type="spellStart"/>
      <w:r>
        <w:rPr>
          <w:rStyle w:val="VerbatimChar"/>
        </w:rPr>
        <w:t>for</w:t>
      </w:r>
      <w:proofErr w:type="spellEnd"/>
      <w:r>
        <w:rPr>
          <w:rStyle w:val="VerbatimChar"/>
        </w:rPr>
        <w:t xml:space="preserve"> (</w:t>
      </w:r>
      <w:proofErr w:type="spellStart"/>
      <w:r>
        <w:rPr>
          <w:rStyle w:val="VerbatimChar"/>
        </w:rPr>
        <w:t>int</w:t>
      </w:r>
      <w:proofErr w:type="spellEnd"/>
      <w:r>
        <w:rPr>
          <w:rStyle w:val="VerbatimChar"/>
        </w:rPr>
        <w:t xml:space="preserve"> i = </w:t>
      </w:r>
      <w:proofErr w:type="spellStart"/>
      <w:r>
        <w:rPr>
          <w:rStyle w:val="VerbatimChar"/>
        </w:rPr>
        <w:t>array.length</w:t>
      </w:r>
      <w:proofErr w:type="spellEnd"/>
      <w:r>
        <w:rPr>
          <w:rStyle w:val="VerbatimChar"/>
        </w:rPr>
        <w:t xml:space="preserve"> - 1, j = 0; i &gt;= 0; i--, j++) {</w:t>
      </w:r>
      <w:r>
        <w:br/>
      </w:r>
      <w:r>
        <w:rPr>
          <w:rStyle w:val="VerbatimChar"/>
        </w:rPr>
        <w:t xml:space="preserve">            </w:t>
      </w:r>
      <w:proofErr w:type="spellStart"/>
      <w:r>
        <w:rPr>
          <w:rStyle w:val="VerbatimChar"/>
        </w:rPr>
        <w:t>result</w:t>
      </w:r>
      <w:proofErr w:type="spellEnd"/>
      <w:r>
        <w:rPr>
          <w:rStyle w:val="VerbatimChar"/>
        </w:rPr>
        <w:t xml:space="preserve">[j] = </w:t>
      </w:r>
      <w:proofErr w:type="spellStart"/>
      <w:r>
        <w:rPr>
          <w:rStyle w:val="VerbatimChar"/>
        </w:rPr>
        <w:t>array</w:t>
      </w:r>
      <w:proofErr w:type="spellEnd"/>
      <w:r>
        <w:rPr>
          <w:rStyle w:val="VerbatimChar"/>
        </w:rPr>
        <w:t>[i];</w:t>
      </w:r>
      <w:r>
        <w:br/>
      </w:r>
      <w:r>
        <w:rPr>
          <w:rStyle w:val="VerbatimChar"/>
        </w:rPr>
        <w:t xml:space="preserve">        }</w:t>
      </w:r>
    </w:p>
    <w:p w14:paraId="777B6E0E" w14:textId="77777777" w:rsidR="001D0D8C" w:rsidRDefault="001D0D8C" w:rsidP="005F3CAC">
      <w:pPr>
        <w:pStyle w:val="SourceCode"/>
      </w:pPr>
    </w:p>
    <w:p w14:paraId="0DE9788B" w14:textId="7B1392C3" w:rsidR="005F3CAC" w:rsidRDefault="005F3CAC" w:rsidP="001D0D8C">
      <w:pPr>
        <w:pStyle w:val="Compact"/>
        <w:numPr>
          <w:ilvl w:val="0"/>
          <w:numId w:val="35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Rezultātam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pēc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>veiksmīga</w:t>
      </w:r>
      <w:proofErr w:type="spellEnd"/>
      <w:r w:rsidRPr="001D0D8C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testa ir jābūt šādam:</w:t>
      </w:r>
    </w:p>
    <w:p w14:paraId="38F2455E" w14:textId="77777777" w:rsidR="001D0D8C" w:rsidRPr="001D0D8C" w:rsidRDefault="001D0D8C" w:rsidP="001D0D8C">
      <w:pPr>
        <w:pStyle w:val="Compact"/>
        <w:ind w:left="720"/>
        <w:rPr>
          <w:rFonts w:ascii="Montserrat" w:hAnsi="Montserrat" w:cs="Open Sans"/>
          <w:color w:val="3E3E3D"/>
          <w:shd w:val="clear" w:color="auto" w:fill="FFFFFF"/>
          <w:lang w:val="lv-LV"/>
        </w:rPr>
      </w:pPr>
    </w:p>
    <w:p w14:paraId="50C23720" w14:textId="77777777" w:rsidR="005F3CAC" w:rsidRDefault="005F3CAC" w:rsidP="005F3CAC">
      <w:pPr>
        <w:pStyle w:val="SourceCode"/>
      </w:pPr>
      <w:r>
        <w:rPr>
          <w:rStyle w:val="VerbatimChar"/>
        </w:rPr>
        <w:t xml:space="preserve">    Testējam klases </w:t>
      </w:r>
      <w:proofErr w:type="spellStart"/>
      <w:r>
        <w:rPr>
          <w:rStyle w:val="VerbatimChar"/>
        </w:rPr>
        <w:t>ArrayUtils</w:t>
      </w:r>
      <w:proofErr w:type="spellEnd"/>
      <w:r>
        <w:rPr>
          <w:rStyle w:val="VerbatimChar"/>
        </w:rPr>
        <w:t xml:space="preserve"> metodi '</w:t>
      </w:r>
      <w:proofErr w:type="spellStart"/>
      <w:r>
        <w:rPr>
          <w:rStyle w:val="VerbatimChar"/>
        </w:rPr>
        <w:t>reverse</w:t>
      </w:r>
      <w:proofErr w:type="spellEnd"/>
      <w:r>
        <w:rPr>
          <w:rStyle w:val="VerbatimChar"/>
        </w:rPr>
        <w:t>', darbojas ..PAREIZI</w:t>
      </w:r>
    </w:p>
    <w:p w14:paraId="28C773C5" w14:textId="77777777" w:rsidR="00360AD0" w:rsidRDefault="00360AD0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bookmarkStart w:id="4" w:name="palindroms"/>
      <w:r>
        <w:br w:type="page"/>
      </w:r>
    </w:p>
    <w:p w14:paraId="4FA293FC" w14:textId="28DADCC7" w:rsidR="004C27CF" w:rsidRPr="00663E47" w:rsidRDefault="004C27CF" w:rsidP="004C27CF">
      <w:pPr>
        <w:pStyle w:val="Heading1"/>
        <w:rPr>
          <w:rFonts w:ascii="Montserrat SemiBold" w:hAnsi="Montserrat SemiBold"/>
          <w:color w:val="3E3E3D"/>
          <w:sz w:val="40"/>
          <w:szCs w:val="40"/>
        </w:rPr>
      </w:pPr>
      <w:bookmarkStart w:id="5" w:name="nodarbība-2.-mājas-darbs-3"/>
      <w:bookmarkEnd w:id="4"/>
      <w:r w:rsidRPr="00663E47">
        <w:rPr>
          <w:rFonts w:ascii="Montserrat SemiBold" w:hAnsi="Montserrat SemiBold"/>
          <w:color w:val="3E3E3D"/>
          <w:sz w:val="40"/>
          <w:szCs w:val="40"/>
        </w:rPr>
        <w:lastRenderedPageBreak/>
        <w:t>2. mājas darbs</w:t>
      </w:r>
      <w:bookmarkEnd w:id="5"/>
    </w:p>
    <w:p w14:paraId="2B1418B1" w14:textId="69E44245" w:rsidR="004C27CF" w:rsidRPr="00663E47" w:rsidRDefault="000831E1" w:rsidP="004C27CF">
      <w:pPr>
        <w:pStyle w:val="Heading1"/>
        <w:rPr>
          <w:rFonts w:ascii="Montserrat SemiBold" w:hAnsi="Montserrat SemiBold"/>
          <w:color w:val="3E3E3D"/>
        </w:rPr>
      </w:pPr>
      <w:proofErr w:type="spellStart"/>
      <w:r w:rsidRPr="000831E1">
        <w:rPr>
          <w:rFonts w:ascii="Montserrat SemiBold" w:hAnsi="Montserrat SemiBold"/>
          <w:color w:val="3E3E3D"/>
        </w:rPr>
        <w:t>Palindroms</w:t>
      </w:r>
      <w:proofErr w:type="spellEnd"/>
    </w:p>
    <w:p w14:paraId="54437449" w14:textId="77777777" w:rsidR="001D523A" w:rsidRDefault="001D523A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bookmarkStart w:id="6" w:name="noteikumi-1"/>
    </w:p>
    <w:p w14:paraId="3D041897" w14:textId="2C549008" w:rsidR="004C27CF" w:rsidRPr="001D523A" w:rsidRDefault="004C27CF" w:rsidP="004C27CF">
      <w:pPr>
        <w:pStyle w:val="Heading3"/>
        <w:rPr>
          <w:rFonts w:ascii="Montserrat" w:eastAsiaTheme="minorHAnsi" w:hAnsi="Montserrat" w:cs="Open Sans"/>
          <w:color w:val="3E3E3D"/>
          <w:shd w:val="clear" w:color="auto" w:fill="FFFFFF"/>
        </w:rPr>
      </w:pPr>
      <w:r w:rsidRP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Noteikum</w:t>
      </w:r>
      <w:bookmarkEnd w:id="6"/>
      <w:r w:rsidR="001D523A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i:</w:t>
      </w:r>
    </w:p>
    <w:p w14:paraId="4B15534C" w14:textId="77777777" w:rsidR="000831E1" w:rsidRPr="000831E1" w:rsidRDefault="000831E1" w:rsidP="000831E1">
      <w:pPr>
        <w:pStyle w:val="Compact"/>
        <w:numPr>
          <w:ilvl w:val="0"/>
          <w:numId w:val="35"/>
        </w:numPr>
        <w:rPr>
          <w:rFonts w:ascii="Montserrat" w:hAnsi="Montserrat" w:cs="Open Sans"/>
          <w:color w:val="3E3E3D"/>
          <w:shd w:val="clear" w:color="auto" w:fill="FFFFFF"/>
          <w:lang w:val="lv-LV"/>
        </w:rPr>
      </w:pPr>
      <w:proofErr w:type="spellStart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>Uzrakstīt</w:t>
      </w:r>
      <w:proofErr w:type="spellEnd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>programmu</w:t>
      </w:r>
      <w:proofErr w:type="spellEnd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, kas </w:t>
      </w:r>
      <w:proofErr w:type="spellStart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>nosaka</w:t>
      </w:r>
      <w:proofErr w:type="spellEnd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>vai</w:t>
      </w:r>
      <w:proofErr w:type="spellEnd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>ievadītā</w:t>
      </w:r>
      <w:proofErr w:type="spellEnd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>simblu</w:t>
      </w:r>
      <w:proofErr w:type="spellEnd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>virkne</w:t>
      </w:r>
      <w:proofErr w:type="spellEnd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>ir</w:t>
      </w:r>
      <w:proofErr w:type="spellEnd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 xml:space="preserve"> </w:t>
      </w:r>
      <w:proofErr w:type="spellStart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>palindroms</w:t>
      </w:r>
      <w:proofErr w:type="spellEnd"/>
      <w:r w:rsidRPr="000831E1">
        <w:rPr>
          <w:rFonts w:ascii="Montserrat" w:hAnsi="Montserrat" w:cs="Open Sans"/>
          <w:color w:val="3E3E3D"/>
          <w:shd w:val="clear" w:color="auto" w:fill="FFFFFF"/>
          <w:lang w:val="lv-LV"/>
        </w:rPr>
        <w:t>.</w:t>
      </w:r>
    </w:p>
    <w:p w14:paraId="497C1B09" w14:textId="77777777" w:rsidR="000831E1" w:rsidRDefault="000831E1" w:rsidP="00360AD0">
      <w:pPr>
        <w:pStyle w:val="BodyText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</w:p>
    <w:p w14:paraId="41AF840D" w14:textId="2CFB8DCF" w:rsidR="00360AD0" w:rsidRPr="000831E1" w:rsidRDefault="00360AD0" w:rsidP="00360AD0">
      <w:pPr>
        <w:pStyle w:val="BodyText"/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</w:pPr>
      <w:r w:rsidRPr="000831E1">
        <w:rPr>
          <w:rFonts w:ascii="Montserrat" w:hAnsi="Montserrat" w:cs="Open Sans"/>
          <w:b/>
          <w:bCs/>
          <w:color w:val="3E3E3D"/>
          <w:shd w:val="clear" w:color="auto" w:fill="FFFFFF"/>
          <w:lang w:val="lv-LV"/>
        </w:rPr>
        <w:t>Piemēram:</w:t>
      </w:r>
    </w:p>
    <w:p w14:paraId="0569D120" w14:textId="1B668608" w:rsidR="00360AD0" w:rsidRDefault="00360AD0" w:rsidP="00360AD0">
      <w:pPr>
        <w:pStyle w:val="SourceCode"/>
        <w:rPr>
          <w:rStyle w:val="VerbatimChar"/>
        </w:rPr>
      </w:pP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Racecar</w:t>
      </w:r>
      <w:proofErr w:type="spellEnd"/>
      <w:r>
        <w:br/>
      </w:r>
      <w:r>
        <w:rPr>
          <w:rStyle w:val="VerbatimChar"/>
        </w:rPr>
        <w:t xml:space="preserve">  </w:t>
      </w:r>
      <w:proofErr w:type="spellStart"/>
      <w:r>
        <w:rPr>
          <w:rStyle w:val="VerbatimChar"/>
        </w:rPr>
        <w:t>Level</w:t>
      </w:r>
      <w:proofErr w:type="spellEnd"/>
      <w:r>
        <w:br/>
      </w:r>
      <w:r>
        <w:rPr>
          <w:rStyle w:val="VerbatimChar"/>
        </w:rPr>
        <w:t xml:space="preserve">  Sum </w:t>
      </w:r>
      <w:proofErr w:type="spellStart"/>
      <w:r>
        <w:rPr>
          <w:rStyle w:val="VerbatimChar"/>
        </w:rPr>
        <w:t>summus</w:t>
      </w:r>
      <w:proofErr w:type="spellEnd"/>
      <w:r>
        <w:rPr>
          <w:rStyle w:val="VerbatimChar"/>
        </w:rPr>
        <w:t xml:space="preserve"> </w:t>
      </w:r>
      <w:proofErr w:type="spellStart"/>
      <w:r>
        <w:rPr>
          <w:rStyle w:val="VerbatimChar"/>
        </w:rPr>
        <w:t>mus</w:t>
      </w:r>
      <w:proofErr w:type="spellEnd"/>
    </w:p>
    <w:p w14:paraId="47308F70" w14:textId="77777777" w:rsidR="000831E1" w:rsidRDefault="000831E1" w:rsidP="00360AD0">
      <w:pPr>
        <w:pStyle w:val="SourceCode"/>
      </w:pPr>
    </w:p>
    <w:p w14:paraId="47886967" w14:textId="0DB2B215" w:rsidR="00360AD0" w:rsidRPr="000831E1" w:rsidRDefault="00360AD0" w:rsidP="00360AD0">
      <w:pPr>
        <w:pStyle w:val="Heading3"/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</w:pPr>
      <w:bookmarkStart w:id="7" w:name="soļi-5"/>
      <w:r w:rsidRPr="000831E1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Soļi</w:t>
      </w:r>
      <w:bookmarkEnd w:id="7"/>
      <w:r w:rsidR="000831E1">
        <w:rPr>
          <w:rFonts w:ascii="Montserrat" w:eastAsiaTheme="minorHAnsi" w:hAnsi="Montserrat" w:cs="Open Sans"/>
          <w:b/>
          <w:bCs/>
          <w:color w:val="3E3E3D"/>
          <w:shd w:val="clear" w:color="auto" w:fill="FFFFFF"/>
        </w:rPr>
        <w:t>:</w:t>
      </w:r>
    </w:p>
    <w:p w14:paraId="574077C6" w14:textId="77777777" w:rsidR="00360AD0" w:rsidRPr="000831E1" w:rsidRDefault="00360AD0" w:rsidP="000831E1">
      <w:pPr>
        <w:pStyle w:val="ListParagraph"/>
        <w:numPr>
          <w:ilvl w:val="0"/>
          <w:numId w:val="35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zveidojiet klasi, kura realizē publisku metodi “</w:t>
      </w:r>
      <w:proofErr w:type="spellStart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sPalindrome</w:t>
      </w:r>
      <w:proofErr w:type="spellEnd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(</w:t>
      </w:r>
      <w:proofErr w:type="spellStart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String</w:t>
      </w:r>
      <w:proofErr w:type="spellEnd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</w:t>
      </w:r>
      <w:proofErr w:type="spellStart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text</w:t>
      </w:r>
      <w:proofErr w:type="spellEnd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)”. Metode kā parametru saņem pārbaudāmo simbolu virkni un rezultātā atgriež </w:t>
      </w:r>
      <w:proofErr w:type="spellStart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true</w:t>
      </w:r>
      <w:proofErr w:type="spellEnd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, ja teksts ir </w:t>
      </w:r>
      <w:proofErr w:type="spellStart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alindroms</w:t>
      </w:r>
      <w:proofErr w:type="spellEnd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 xml:space="preserve"> citādi - </w:t>
      </w:r>
      <w:proofErr w:type="spellStart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false</w:t>
      </w:r>
      <w:proofErr w:type="spellEnd"/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.</w:t>
      </w:r>
    </w:p>
    <w:p w14:paraId="5F3FBB39" w14:textId="281CE88E" w:rsidR="00360AD0" w:rsidRPr="000831E1" w:rsidRDefault="00360AD0" w:rsidP="000831E1">
      <w:pPr>
        <w:pStyle w:val="ListParagraph"/>
        <w:numPr>
          <w:ilvl w:val="0"/>
          <w:numId w:val="35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zveido</w:t>
      </w:r>
      <w:r w:rsid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j</w:t>
      </w:r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iet testa klasi, kurā pārbaudāt metodes rezultātu</w:t>
      </w:r>
    </w:p>
    <w:p w14:paraId="2AFE60CF" w14:textId="352B6108" w:rsidR="00360AD0" w:rsidRPr="000831E1" w:rsidRDefault="00360AD0" w:rsidP="000831E1">
      <w:pPr>
        <w:pStyle w:val="ListParagraph"/>
        <w:numPr>
          <w:ilvl w:val="0"/>
          <w:numId w:val="35"/>
        </w:numPr>
        <w:spacing w:after="200" w:line="240" w:lineRule="auto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Pārbaudes loģiku realizējiet izmant</w:t>
      </w:r>
      <w:r w:rsid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o</w:t>
      </w:r>
      <w:r w:rsidRPr="000831E1"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  <w:t>jiet masīvu.</w:t>
      </w:r>
    </w:p>
    <w:p w14:paraId="3D2F5291" w14:textId="3C2A8E46" w:rsidR="00920039" w:rsidRPr="00920039" w:rsidRDefault="00920039" w:rsidP="00360AD0">
      <w:pPr>
        <w:pStyle w:val="Heading1"/>
        <w:rPr>
          <w:rFonts w:ascii="Montserrat" w:hAnsi="Montserrat" w:cs="Open Sans"/>
          <w:color w:val="3E3E3D"/>
          <w:sz w:val="24"/>
          <w:szCs w:val="24"/>
          <w:shd w:val="clear" w:color="auto" w:fill="FFFFFF"/>
        </w:rPr>
      </w:pPr>
    </w:p>
    <w:sectPr w:rsidR="00920039" w:rsidRPr="00920039" w:rsidSect="00156844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8574F75" w14:textId="77777777" w:rsidR="001B4856" w:rsidRDefault="001B4856" w:rsidP="001C7349">
      <w:pPr>
        <w:spacing w:after="0" w:line="240" w:lineRule="auto"/>
      </w:pPr>
      <w:r>
        <w:separator/>
      </w:r>
    </w:p>
  </w:endnote>
  <w:endnote w:type="continuationSeparator" w:id="0">
    <w:p w14:paraId="3A0E4876" w14:textId="77777777" w:rsidR="001B4856" w:rsidRDefault="001B4856" w:rsidP="001C734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Montserrat">
    <w:panose1 w:val="00000500000000000000"/>
    <w:charset w:val="00"/>
    <w:family w:val="auto"/>
    <w:pitch w:val="variable"/>
    <w:sig w:usb0="2000020F" w:usb1="00000003" w:usb2="00000000" w:usb3="00000000" w:csb0="00000197" w:csb1="00000000"/>
  </w:font>
  <w:font w:name="Montserrat SemiBold">
    <w:altName w:val="Calibri"/>
    <w:charset w:val="00"/>
    <w:family w:val="auto"/>
    <w:pitch w:val="variable"/>
    <w:sig w:usb0="2000020F" w:usb1="00000003" w:usb2="00000000" w:usb3="00000000" w:csb0="00000197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13715D0" w14:textId="77777777" w:rsidR="00791FB4" w:rsidRDefault="00791FB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BF42ED5" w14:textId="03D17CD8" w:rsidR="00B33E66" w:rsidRDefault="00116859">
    <w:pPr>
      <w:pStyle w:val="Footer"/>
      <w:jc w:val="center"/>
      <w:rPr>
        <w:caps/>
        <w:color w:val="4472C4" w:themeColor="accent1"/>
      </w:rPr>
    </w:pPr>
    <w:r w:rsidRPr="00B33E66">
      <w:rPr>
        <w:noProof/>
      </w:rPr>
      <w:drawing>
        <wp:anchor distT="0" distB="0" distL="114300" distR="114300" simplePos="0" relativeHeight="251659264" behindDoc="1" locked="0" layoutInCell="1" allowOverlap="1" wp14:anchorId="4C657E4E" wp14:editId="2EF449DB">
          <wp:simplePos x="0" y="0"/>
          <wp:positionH relativeFrom="margin">
            <wp:align>center</wp:align>
          </wp:positionH>
          <wp:positionV relativeFrom="paragraph">
            <wp:posOffset>5439</wp:posOffset>
          </wp:positionV>
          <wp:extent cx="1375410" cy="419100"/>
          <wp:effectExtent l="0" t="0" r="0" b="0"/>
          <wp:wrapNone/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/>
                </pic:nvPicPr>
                <pic:blipFill>
                  <a:blip r:embed="rId1">
                    <a:alphaModFix amt="2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375410" cy="41910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18011CF" w14:textId="0CB12B29" w:rsidR="00B33E66" w:rsidRDefault="00116859" w:rsidP="00116859">
    <w:pPr>
      <w:pStyle w:val="Footer"/>
      <w:tabs>
        <w:tab w:val="left" w:pos="9729"/>
      </w:tabs>
      <w:rPr>
        <w:caps/>
        <w:color w:val="4472C4" w:themeColor="accent1"/>
      </w:rPr>
    </w:pPr>
    <w:r>
      <w:rPr>
        <w:caps/>
        <w:color w:val="4472C4" w:themeColor="accent1"/>
      </w:rPr>
      <w:tab/>
    </w:r>
  </w:p>
  <w:p w14:paraId="7064902A" w14:textId="0EE45BCD" w:rsidR="00B33E66" w:rsidRDefault="00B33E66">
    <w:pPr>
      <w:pStyle w:val="Footer"/>
      <w:jc w:val="center"/>
      <w:rPr>
        <w:caps/>
        <w:color w:val="4472C4" w:themeColor="accent1"/>
      </w:rPr>
    </w:pPr>
  </w:p>
  <w:p w14:paraId="3E1E6DB2" w14:textId="7776E7C4" w:rsidR="00B33E66" w:rsidRDefault="00B33E66">
    <w:pPr>
      <w:pStyle w:val="Footer"/>
      <w:jc w:val="center"/>
      <w:rPr>
        <w:caps/>
        <w:color w:val="4472C4" w:themeColor="accent1"/>
      </w:rPr>
    </w:pPr>
  </w:p>
  <w:p w14:paraId="5605C72B" w14:textId="229203F0" w:rsidR="00B33E66" w:rsidRPr="00B33E66" w:rsidRDefault="00B33E66">
    <w:pPr>
      <w:pStyle w:val="Footer"/>
      <w:jc w:val="center"/>
      <w:rPr>
        <w:caps/>
        <w:noProof/>
        <w:color w:val="3E3E3D"/>
      </w:rPr>
    </w:pPr>
    <w:r w:rsidRPr="00B33E66">
      <w:rPr>
        <w:caps/>
        <w:color w:val="3E3E3D"/>
      </w:rPr>
      <w:fldChar w:fldCharType="begin"/>
    </w:r>
    <w:r w:rsidRPr="00B33E66">
      <w:rPr>
        <w:caps/>
        <w:color w:val="3E3E3D"/>
      </w:rPr>
      <w:instrText xml:space="preserve"> PAGE   \* MERGEFORMAT </w:instrText>
    </w:r>
    <w:r w:rsidRPr="00B33E66">
      <w:rPr>
        <w:caps/>
        <w:color w:val="3E3E3D"/>
      </w:rPr>
      <w:fldChar w:fldCharType="separate"/>
    </w:r>
    <w:r w:rsidRPr="00B33E66">
      <w:rPr>
        <w:caps/>
        <w:noProof/>
        <w:color w:val="3E3E3D"/>
      </w:rPr>
      <w:t>2</w:t>
    </w:r>
    <w:r w:rsidRPr="00B33E66">
      <w:rPr>
        <w:caps/>
        <w:noProof/>
        <w:color w:val="3E3E3D"/>
      </w:rPr>
      <w:fldChar w:fldCharType="end"/>
    </w:r>
  </w:p>
  <w:p w14:paraId="5B741D74" w14:textId="58A8CE85" w:rsidR="00B33E66" w:rsidRDefault="00B33E6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53B8B16" w14:textId="77777777" w:rsidR="00791FB4" w:rsidRDefault="00791FB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5D6F55" w14:textId="77777777" w:rsidR="001B4856" w:rsidRDefault="001B4856" w:rsidP="001C7349">
      <w:pPr>
        <w:spacing w:after="0" w:line="240" w:lineRule="auto"/>
      </w:pPr>
      <w:r>
        <w:separator/>
      </w:r>
    </w:p>
  </w:footnote>
  <w:footnote w:type="continuationSeparator" w:id="0">
    <w:p w14:paraId="4C181D3B" w14:textId="77777777" w:rsidR="001B4856" w:rsidRDefault="001B4856" w:rsidP="001C734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A24C74" w14:textId="77777777" w:rsidR="00791FB4" w:rsidRDefault="00791FB4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D94F941" w14:textId="0F26915B" w:rsidR="001C7349" w:rsidRPr="001C7349" w:rsidRDefault="00B33E66" w:rsidP="00116859">
    <w:pPr>
      <w:tabs>
        <w:tab w:val="left" w:pos="567"/>
        <w:tab w:val="left" w:pos="9729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>
      <w:rPr>
        <w:caps/>
        <w:noProof/>
        <w:color w:val="4472C4" w:themeColor="accent1"/>
      </w:rPr>
      <w:drawing>
        <wp:anchor distT="0" distB="0" distL="114300" distR="114300" simplePos="0" relativeHeight="251660288" behindDoc="1" locked="0" layoutInCell="1" allowOverlap="1" wp14:anchorId="6BC01B8F" wp14:editId="3CC4958C">
          <wp:simplePos x="0" y="0"/>
          <wp:positionH relativeFrom="margin">
            <wp:align>right</wp:align>
          </wp:positionH>
          <wp:positionV relativeFrom="paragraph">
            <wp:posOffset>7620</wp:posOffset>
          </wp:positionV>
          <wp:extent cx="2085975" cy="490220"/>
          <wp:effectExtent l="0" t="0" r="9525" b="0"/>
          <wp:wrapNone/>
          <wp:docPr id="8" name="Picture 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/>
                </pic:nvPicPr>
                <pic:blipFill>
                  <a:blip r:embed="rId1">
                    <a:alphaModFix amt="50000"/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085975" cy="490220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 w:rsidR="001C7349" w:rsidRPr="001C7349">
      <w:rPr>
        <w:rFonts w:ascii="Montserrat" w:hAnsi="Montserrat" w:cs="Montserrat"/>
        <w:color w:val="3D3D3D"/>
        <w:sz w:val="20"/>
        <w:szCs w:val="20"/>
      </w:rPr>
      <w:t xml:space="preserve">Vadības un uzņēmējdarbības mācību centrs (LU VUMC) </w:t>
    </w:r>
    <w:r w:rsidR="00116859">
      <w:rPr>
        <w:rFonts w:ascii="Montserrat" w:hAnsi="Montserrat" w:cs="Montserrat"/>
        <w:color w:val="3D3D3D"/>
        <w:sz w:val="20"/>
        <w:szCs w:val="20"/>
      </w:rPr>
      <w:tab/>
    </w:r>
  </w:p>
  <w:p w14:paraId="072B2110" w14:textId="345C7492" w:rsidR="001C7349" w:rsidRPr="001C7349" w:rsidRDefault="001C7349" w:rsidP="00B33E66">
    <w:pPr>
      <w:tabs>
        <w:tab w:val="left" w:pos="567"/>
        <w:tab w:val="left" w:pos="9435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 xml:space="preserve">Programmas nosaukums </w:t>
    </w:r>
    <w:r w:rsidR="00B33E66">
      <w:rPr>
        <w:rFonts w:ascii="Montserrat" w:hAnsi="Montserrat" w:cs="Montserrat"/>
        <w:color w:val="3D3D3D"/>
        <w:sz w:val="20"/>
        <w:szCs w:val="20"/>
      </w:rPr>
      <w:tab/>
    </w:r>
  </w:p>
  <w:p w14:paraId="1CA00C66" w14:textId="1ECAC679" w:rsidR="001C7349" w:rsidRPr="001C7349" w:rsidRDefault="001C7349" w:rsidP="001C7349">
    <w:pPr>
      <w:tabs>
        <w:tab w:val="left" w:pos="567"/>
      </w:tabs>
      <w:autoSpaceDE w:val="0"/>
      <w:autoSpaceDN w:val="0"/>
      <w:adjustRightInd w:val="0"/>
      <w:spacing w:after="0" w:line="288" w:lineRule="auto"/>
      <w:ind w:left="349"/>
      <w:jc w:val="both"/>
      <w:textAlignment w:val="center"/>
      <w:rPr>
        <w:rFonts w:ascii="Montserrat" w:hAnsi="Montserrat" w:cs="Montserrat"/>
        <w:color w:val="3D3D3D"/>
        <w:sz w:val="20"/>
        <w:szCs w:val="20"/>
      </w:rPr>
    </w:pPr>
    <w:r w:rsidRPr="001C7349">
      <w:rPr>
        <w:rFonts w:ascii="Montserrat" w:hAnsi="Montserrat" w:cs="Montserrat"/>
        <w:color w:val="3D3D3D"/>
        <w:sz w:val="20"/>
        <w:szCs w:val="20"/>
      </w:rPr>
      <w:t>Autora Vārds Uzvārds</w:t>
    </w:r>
  </w:p>
  <w:p w14:paraId="49BCCA47" w14:textId="224B0F09" w:rsidR="001C7349" w:rsidRPr="00B33E66" w:rsidRDefault="001C7349" w:rsidP="001C7349">
    <w:pPr>
      <w:pStyle w:val="Header"/>
      <w:rPr>
        <w:rFonts w:ascii="Montserrat" w:hAnsi="Montserrat" w:cs="Montserrat"/>
        <w:color w:val="3D3D3D"/>
        <w:sz w:val="20"/>
        <w:szCs w:val="20"/>
      </w:rPr>
    </w:pPr>
    <w:r w:rsidRPr="00B33E66">
      <w:rPr>
        <w:rFonts w:ascii="Montserrat" w:hAnsi="Montserrat" w:cs="Montserrat"/>
        <w:color w:val="3D3D3D"/>
        <w:sz w:val="20"/>
        <w:szCs w:val="20"/>
      </w:rPr>
      <w:t xml:space="preserve">       2021</w:t>
    </w:r>
  </w:p>
  <w:p w14:paraId="1C6CBAA5" w14:textId="6611934E" w:rsidR="001C7349" w:rsidRPr="00B33E66" w:rsidRDefault="001C7349" w:rsidP="001C7349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8CA1AEF" w14:textId="77777777" w:rsidR="00791FB4" w:rsidRDefault="00791FB4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657A606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00044A62"/>
    <w:multiLevelType w:val="hybridMultilevel"/>
    <w:tmpl w:val="B00C648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2D649C"/>
    <w:multiLevelType w:val="multilevel"/>
    <w:tmpl w:val="EECA625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015134B8"/>
    <w:multiLevelType w:val="multilevel"/>
    <w:tmpl w:val="5AB8AA8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021E6159"/>
    <w:multiLevelType w:val="multilevel"/>
    <w:tmpl w:val="9D72972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02872F67"/>
    <w:multiLevelType w:val="hybridMultilevel"/>
    <w:tmpl w:val="302C6A4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3F445EE"/>
    <w:multiLevelType w:val="hybridMultilevel"/>
    <w:tmpl w:val="F0D4B9F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06703564"/>
    <w:multiLevelType w:val="multilevel"/>
    <w:tmpl w:val="E668A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09204A19"/>
    <w:multiLevelType w:val="multilevel"/>
    <w:tmpl w:val="A6A22C3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12F91632"/>
    <w:multiLevelType w:val="hybridMultilevel"/>
    <w:tmpl w:val="866EAD1C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70CD2DE"/>
    <w:multiLevelType w:val="multilevel"/>
    <w:tmpl w:val="06F089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17E25BDF"/>
    <w:multiLevelType w:val="multilevel"/>
    <w:tmpl w:val="9CECB01E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1A240881"/>
    <w:multiLevelType w:val="multilevel"/>
    <w:tmpl w:val="EDAA135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1DFB4F7A"/>
    <w:multiLevelType w:val="hybridMultilevel"/>
    <w:tmpl w:val="6308A604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1A456A1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5" w15:restartNumberingAfterBreak="0">
    <w:nsid w:val="25904796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6" w15:restartNumberingAfterBreak="0">
    <w:nsid w:val="26011BF0"/>
    <w:multiLevelType w:val="multilevel"/>
    <w:tmpl w:val="D58E3658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7" w15:restartNumberingAfterBreak="0">
    <w:nsid w:val="2A750F5C"/>
    <w:multiLevelType w:val="multilevel"/>
    <w:tmpl w:val="F3F0EDC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8" w15:restartNumberingAfterBreak="0">
    <w:nsid w:val="2FFD2870"/>
    <w:multiLevelType w:val="hybridMultilevel"/>
    <w:tmpl w:val="32F8C80E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21517B5"/>
    <w:multiLevelType w:val="hybridMultilevel"/>
    <w:tmpl w:val="3D44E7D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521F2C"/>
    <w:multiLevelType w:val="multilevel"/>
    <w:tmpl w:val="42D8DC9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1" w15:restartNumberingAfterBreak="0">
    <w:nsid w:val="39AF2C6E"/>
    <w:multiLevelType w:val="hybridMultilevel"/>
    <w:tmpl w:val="676637F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43F637E"/>
    <w:multiLevelType w:val="multilevel"/>
    <w:tmpl w:val="55CC092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3" w15:restartNumberingAfterBreak="0">
    <w:nsid w:val="46BB3A47"/>
    <w:multiLevelType w:val="hybridMultilevel"/>
    <w:tmpl w:val="0B087E06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71250D7"/>
    <w:multiLevelType w:val="multilevel"/>
    <w:tmpl w:val="FD8A300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5" w15:restartNumberingAfterBreak="0">
    <w:nsid w:val="4DE62313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6" w15:restartNumberingAfterBreak="0">
    <w:nsid w:val="512B37EE"/>
    <w:multiLevelType w:val="multilevel"/>
    <w:tmpl w:val="BC9AE18C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7" w15:restartNumberingAfterBreak="0">
    <w:nsid w:val="54063926"/>
    <w:multiLevelType w:val="hybridMultilevel"/>
    <w:tmpl w:val="D0FAB852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1959EE"/>
    <w:multiLevelType w:val="multilevel"/>
    <w:tmpl w:val="8D98A942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29" w15:restartNumberingAfterBreak="0">
    <w:nsid w:val="57040D91"/>
    <w:multiLevelType w:val="hybridMultilevel"/>
    <w:tmpl w:val="66C04270"/>
    <w:lvl w:ilvl="0" w:tplc="042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2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2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2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2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2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2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2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2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6E1148B"/>
    <w:multiLevelType w:val="multilevel"/>
    <w:tmpl w:val="916EC49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1" w15:restartNumberingAfterBreak="0">
    <w:nsid w:val="6AC60650"/>
    <w:multiLevelType w:val="multilevel"/>
    <w:tmpl w:val="7AE0447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2" w15:restartNumberingAfterBreak="0">
    <w:nsid w:val="6EEE746A"/>
    <w:multiLevelType w:val="multilevel"/>
    <w:tmpl w:val="CF740EF0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3" w15:restartNumberingAfterBreak="0">
    <w:nsid w:val="70B4797F"/>
    <w:multiLevelType w:val="multilevel"/>
    <w:tmpl w:val="BE229DC6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34" w15:restartNumberingAfterBreak="0">
    <w:nsid w:val="7EF37400"/>
    <w:multiLevelType w:val="multilevel"/>
    <w:tmpl w:val="C854F1AA"/>
    <w:lvl w:ilvl="0">
      <w:start w:val="1"/>
      <w:numFmt w:val="bullet"/>
      <w:lvlText w:val=""/>
      <w:lvlJc w:val="left"/>
      <w:pPr>
        <w:tabs>
          <w:tab w:val="num" w:pos="0"/>
        </w:tabs>
        <w:ind w:left="480" w:hanging="480"/>
      </w:pPr>
      <w:rPr>
        <w:rFonts w:ascii="Symbol" w:hAnsi="Symbol" w:hint="default"/>
      </w:r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0"/>
  </w:num>
  <w:num w:numId="3">
    <w:abstractNumId w:val="27"/>
  </w:num>
  <w:num w:numId="4">
    <w:abstractNumId w:val="5"/>
  </w:num>
  <w:num w:numId="5">
    <w:abstractNumId w:val="13"/>
  </w:num>
  <w:num w:numId="6">
    <w:abstractNumId w:val="15"/>
  </w:num>
  <w:num w:numId="7">
    <w:abstractNumId w:val="14"/>
  </w:num>
  <w:num w:numId="8">
    <w:abstractNumId w:val="31"/>
  </w:num>
  <w:num w:numId="9">
    <w:abstractNumId w:val="25"/>
  </w:num>
  <w:num w:numId="10">
    <w:abstractNumId w:val="20"/>
  </w:num>
  <w:num w:numId="11">
    <w:abstractNumId w:val="34"/>
  </w:num>
  <w:num w:numId="12">
    <w:abstractNumId w:val="17"/>
  </w:num>
  <w:num w:numId="13">
    <w:abstractNumId w:val="30"/>
  </w:num>
  <w:num w:numId="14">
    <w:abstractNumId w:val="26"/>
  </w:num>
  <w:num w:numId="15">
    <w:abstractNumId w:val="12"/>
  </w:num>
  <w:num w:numId="16">
    <w:abstractNumId w:val="24"/>
  </w:num>
  <w:num w:numId="17">
    <w:abstractNumId w:val="7"/>
  </w:num>
  <w:num w:numId="18">
    <w:abstractNumId w:val="4"/>
  </w:num>
  <w:num w:numId="19">
    <w:abstractNumId w:val="32"/>
  </w:num>
  <w:num w:numId="20">
    <w:abstractNumId w:val="3"/>
  </w:num>
  <w:num w:numId="21">
    <w:abstractNumId w:val="8"/>
  </w:num>
  <w:num w:numId="22">
    <w:abstractNumId w:val="11"/>
  </w:num>
  <w:num w:numId="23">
    <w:abstractNumId w:val="2"/>
  </w:num>
  <w:num w:numId="24">
    <w:abstractNumId w:val="16"/>
  </w:num>
  <w:num w:numId="25">
    <w:abstractNumId w:val="22"/>
  </w:num>
  <w:num w:numId="26">
    <w:abstractNumId w:val="28"/>
  </w:num>
  <w:num w:numId="27">
    <w:abstractNumId w:val="33"/>
  </w:num>
  <w:num w:numId="28">
    <w:abstractNumId w:val="0"/>
  </w:num>
  <w:num w:numId="29">
    <w:abstractNumId w:val="18"/>
  </w:num>
  <w:num w:numId="30">
    <w:abstractNumId w:val="23"/>
  </w:num>
  <w:num w:numId="31">
    <w:abstractNumId w:val="19"/>
  </w:num>
  <w:num w:numId="32">
    <w:abstractNumId w:val="9"/>
  </w:num>
  <w:num w:numId="33">
    <w:abstractNumId w:val="0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34">
    <w:abstractNumId w:val="29"/>
  </w:num>
  <w:num w:numId="35">
    <w:abstractNumId w:val="21"/>
  </w:num>
  <w:num w:numId="36">
    <w:abstractNumId w:val="1"/>
  </w:num>
  <w:num w:numId="37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F031F"/>
    <w:rsid w:val="000831E1"/>
    <w:rsid w:val="000C11E2"/>
    <w:rsid w:val="00116859"/>
    <w:rsid w:val="00156844"/>
    <w:rsid w:val="001B4856"/>
    <w:rsid w:val="001C7349"/>
    <w:rsid w:val="001D0D8C"/>
    <w:rsid w:val="001D523A"/>
    <w:rsid w:val="00360AD0"/>
    <w:rsid w:val="003858CA"/>
    <w:rsid w:val="00394296"/>
    <w:rsid w:val="003C6DA8"/>
    <w:rsid w:val="004C27CF"/>
    <w:rsid w:val="004E0E86"/>
    <w:rsid w:val="005A122D"/>
    <w:rsid w:val="005F3CAC"/>
    <w:rsid w:val="006264A5"/>
    <w:rsid w:val="0063385C"/>
    <w:rsid w:val="00663E47"/>
    <w:rsid w:val="00791FB4"/>
    <w:rsid w:val="008D2C34"/>
    <w:rsid w:val="00920039"/>
    <w:rsid w:val="0092444F"/>
    <w:rsid w:val="00AC709A"/>
    <w:rsid w:val="00AD42F5"/>
    <w:rsid w:val="00B33E66"/>
    <w:rsid w:val="00B85464"/>
    <w:rsid w:val="00C91DD5"/>
    <w:rsid w:val="00CF5F88"/>
    <w:rsid w:val="00D44B90"/>
    <w:rsid w:val="00DF031F"/>
    <w:rsid w:val="00DF07F4"/>
    <w:rsid w:val="00E36956"/>
    <w:rsid w:val="00F9275F"/>
    <w:rsid w:val="00FE06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lv-LV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9F71357"/>
  <w15:chartTrackingRefBased/>
  <w15:docId w15:val="{8DEADCAB-D85C-4946-9E6A-0F9AFDD9933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lv-LV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B33E6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B33E6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4C27C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BasicParagraph">
    <w:name w:val="[Basic Paragraph]"/>
    <w:basedOn w:val="Normal"/>
    <w:uiPriority w:val="99"/>
    <w:rsid w:val="00DF031F"/>
    <w:pPr>
      <w:autoSpaceDE w:val="0"/>
      <w:autoSpaceDN w:val="0"/>
      <w:adjustRightInd w:val="0"/>
      <w:spacing w:after="0" w:line="288" w:lineRule="auto"/>
      <w:textAlignment w:val="center"/>
    </w:pPr>
    <w:rPr>
      <w:rFonts w:ascii="MinionPro-Regular" w:hAnsi="MinionPro-Regular" w:cs="MinionPro-Regular"/>
      <w:color w:val="000000"/>
      <w:sz w:val="24"/>
      <w:szCs w:val="24"/>
      <w:lang w:val="en-US"/>
    </w:rPr>
  </w:style>
  <w:style w:type="character" w:styleId="LineNumber">
    <w:name w:val="line number"/>
    <w:basedOn w:val="DefaultParagraphFont"/>
    <w:uiPriority w:val="99"/>
    <w:semiHidden/>
    <w:unhideWhenUsed/>
    <w:rsid w:val="001C7349"/>
  </w:style>
  <w:style w:type="paragraph" w:styleId="Header">
    <w:name w:val="header"/>
    <w:basedOn w:val="Normal"/>
    <w:link w:val="Head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C7349"/>
  </w:style>
  <w:style w:type="paragraph" w:styleId="Footer">
    <w:name w:val="footer"/>
    <w:basedOn w:val="Normal"/>
    <w:link w:val="FooterChar"/>
    <w:uiPriority w:val="99"/>
    <w:unhideWhenUsed/>
    <w:rsid w:val="001C734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C7349"/>
  </w:style>
  <w:style w:type="character" w:customStyle="1" w:styleId="Heading1Char">
    <w:name w:val="Heading 1 Char"/>
    <w:basedOn w:val="DefaultParagraphFont"/>
    <w:link w:val="Heading1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B33E6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Strong">
    <w:name w:val="Strong"/>
    <w:basedOn w:val="DefaultParagraphFont"/>
    <w:uiPriority w:val="22"/>
    <w:qFormat/>
    <w:rsid w:val="00B33E66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4C27C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odyText">
    <w:name w:val="Body Text"/>
    <w:basedOn w:val="Normal"/>
    <w:link w:val="BodyTextChar"/>
    <w:qFormat/>
    <w:rsid w:val="004C27CF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rsid w:val="004C27CF"/>
    <w:rPr>
      <w:sz w:val="24"/>
      <w:szCs w:val="24"/>
      <w:lang w:val="en-US"/>
    </w:rPr>
  </w:style>
  <w:style w:type="paragraph" w:customStyle="1" w:styleId="FirstParagraph">
    <w:name w:val="First Paragraph"/>
    <w:basedOn w:val="BodyText"/>
    <w:next w:val="BodyText"/>
    <w:qFormat/>
    <w:rsid w:val="004C27CF"/>
  </w:style>
  <w:style w:type="paragraph" w:customStyle="1" w:styleId="Compact">
    <w:name w:val="Compact"/>
    <w:basedOn w:val="BodyText"/>
    <w:qFormat/>
    <w:rsid w:val="004C27CF"/>
    <w:pPr>
      <w:spacing w:before="36" w:after="36"/>
    </w:pPr>
  </w:style>
  <w:style w:type="paragraph" w:customStyle="1" w:styleId="CaptionedFigure">
    <w:name w:val="Captioned Figure"/>
    <w:basedOn w:val="Normal"/>
    <w:rsid w:val="004C27CF"/>
    <w:pPr>
      <w:keepNext/>
      <w:spacing w:after="200" w:line="240" w:lineRule="auto"/>
    </w:pPr>
    <w:rPr>
      <w:sz w:val="24"/>
      <w:szCs w:val="24"/>
      <w:lang w:val="en-US"/>
    </w:rPr>
  </w:style>
  <w:style w:type="character" w:customStyle="1" w:styleId="VerbatimChar">
    <w:name w:val="Verbatim Char"/>
    <w:basedOn w:val="DefaultParagraphFont"/>
    <w:link w:val="SourceCode"/>
    <w:rsid w:val="004C27CF"/>
    <w:rPr>
      <w:rFonts w:ascii="Consolas" w:hAnsi="Consolas"/>
    </w:rPr>
  </w:style>
  <w:style w:type="paragraph" w:customStyle="1" w:styleId="SourceCode">
    <w:name w:val="Source Code"/>
    <w:basedOn w:val="Normal"/>
    <w:link w:val="VerbatimChar"/>
    <w:rsid w:val="004C27CF"/>
    <w:pPr>
      <w:wordWrap w:val="0"/>
      <w:spacing w:after="200" w:line="240" w:lineRule="auto"/>
    </w:pPr>
    <w:rPr>
      <w:rFonts w:ascii="Consolas" w:hAnsi="Consolas"/>
    </w:rPr>
  </w:style>
  <w:style w:type="paragraph" w:styleId="ListParagraph">
    <w:name w:val="List Paragraph"/>
    <w:basedOn w:val="Normal"/>
    <w:uiPriority w:val="34"/>
    <w:qFormat/>
    <w:rsid w:val="008D2C3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1583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14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882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header" Target="header3.xml"/><Relationship Id="rId10" Type="http://schemas.openxmlformats.org/officeDocument/2006/relationships/image" Target="media/image3.jp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8A5FDF1-3055-4667-B17B-33E749E087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8</TotalTime>
  <Pages>5</Pages>
  <Words>2401</Words>
  <Characters>1370</Characters>
  <Application>Microsoft Office Word</Application>
  <DocSecurity>0</DocSecurity>
  <Lines>11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na Bausova</dc:creator>
  <cp:keywords/>
  <dc:description/>
  <cp:lastModifiedBy>Martinsh Ceske (external)</cp:lastModifiedBy>
  <cp:revision>8</cp:revision>
  <dcterms:created xsi:type="dcterms:W3CDTF">2021-08-23T15:40:00Z</dcterms:created>
  <dcterms:modified xsi:type="dcterms:W3CDTF">2021-08-29T05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rcSensitivity">
    <vt:lpwstr>Internal</vt:lpwstr>
  </property>
  <property fmtid="{D5CDD505-2E9C-101B-9397-08002B2CF9AE}" pid="3" name="MSIP_Label_90c2fedb-0da6-4717-8531-d16a1b9930f4_Enabled">
    <vt:lpwstr>true</vt:lpwstr>
  </property>
  <property fmtid="{D5CDD505-2E9C-101B-9397-08002B2CF9AE}" pid="4" name="MSIP_Label_90c2fedb-0da6-4717-8531-d16a1b9930f4_SetDate">
    <vt:lpwstr>2021-08-29T05:23:29Z</vt:lpwstr>
  </property>
  <property fmtid="{D5CDD505-2E9C-101B-9397-08002B2CF9AE}" pid="5" name="MSIP_Label_90c2fedb-0da6-4717-8531-d16a1b9930f4_Method">
    <vt:lpwstr>Standard</vt:lpwstr>
  </property>
  <property fmtid="{D5CDD505-2E9C-101B-9397-08002B2CF9AE}" pid="6" name="MSIP_Label_90c2fedb-0da6-4717-8531-d16a1b9930f4_Name">
    <vt:lpwstr>90c2fedb-0da6-4717-8531-d16a1b9930f4</vt:lpwstr>
  </property>
  <property fmtid="{D5CDD505-2E9C-101B-9397-08002B2CF9AE}" pid="7" name="MSIP_Label_90c2fedb-0da6-4717-8531-d16a1b9930f4_SiteId">
    <vt:lpwstr>45597f60-6e37-4be7-acfb-4c9e23b261ea</vt:lpwstr>
  </property>
  <property fmtid="{D5CDD505-2E9C-101B-9397-08002B2CF9AE}" pid="8" name="MSIP_Label_90c2fedb-0da6-4717-8531-d16a1b9930f4_ActionId">
    <vt:lpwstr>dfbde341-b0e6-49a7-a1a4-1acfabf0ff56</vt:lpwstr>
  </property>
  <property fmtid="{D5CDD505-2E9C-101B-9397-08002B2CF9AE}" pid="9" name="MSIP_Label_90c2fedb-0da6-4717-8531-d16a1b9930f4_ContentBits">
    <vt:lpwstr>0</vt:lpwstr>
  </property>
  <property fmtid="{D5CDD505-2E9C-101B-9397-08002B2CF9AE}" pid="10" name="Sensitivity">
    <vt:lpwstr>Internal</vt:lpwstr>
  </property>
</Properties>
</file>